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0233D751" w14:textId="3D01CA95" w:rsidR="007428CD" w:rsidRDefault="000534D3" w:rsidP="000534D3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  <w:r w:rsidRPr="000534D3">
        <w:rPr>
          <w:rFonts w:ascii="Arial Narrow" w:hAnsi="Arial Narrow"/>
          <w:i/>
          <w:sz w:val="22"/>
          <w:szCs w:val="22"/>
        </w:rPr>
        <w:t>Celková najnižšia cena vyjadren</w:t>
      </w:r>
      <w:r>
        <w:rPr>
          <w:rFonts w:ascii="Arial Narrow" w:hAnsi="Arial Narrow"/>
          <w:i/>
          <w:sz w:val="22"/>
          <w:szCs w:val="22"/>
        </w:rPr>
        <w:t>á v EUR bez DPH pri položke č. 3</w:t>
      </w:r>
      <w:r w:rsidRPr="000534D3">
        <w:rPr>
          <w:rFonts w:ascii="Arial Narrow" w:hAnsi="Arial Narrow"/>
          <w:i/>
          <w:sz w:val="22"/>
          <w:szCs w:val="22"/>
        </w:rPr>
        <w:t xml:space="preserve"> - </w:t>
      </w:r>
      <w:r>
        <w:rPr>
          <w:rFonts w:ascii="Arial Narrow" w:hAnsi="Arial Narrow"/>
          <w:i/>
          <w:sz w:val="22"/>
          <w:szCs w:val="22"/>
        </w:rPr>
        <w:t>Služby</w:t>
      </w:r>
    </w:p>
    <w:p w14:paraId="438F143F" w14:textId="77777777" w:rsidR="000534D3" w:rsidRPr="000534D3" w:rsidRDefault="000534D3" w:rsidP="000534D3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2"/>
          <w:szCs w:val="22"/>
        </w:rPr>
      </w:pPr>
    </w:p>
    <w:p w14:paraId="65119778" w14:textId="656FACBD" w:rsidR="007428CD" w:rsidRDefault="007428CD" w:rsidP="00D07A49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Elektronická aukcia </w:t>
      </w:r>
    </w:p>
    <w:p w14:paraId="0842CC9E" w14:textId="1575A007" w:rsidR="007428CD" w:rsidRPr="007428CD" w:rsidRDefault="007428CD" w:rsidP="007428CD">
      <w:pPr>
        <w:pStyle w:val="Odsekzoznamu"/>
        <w:numPr>
          <w:ilvl w:val="0"/>
          <w:numId w:val="24"/>
        </w:num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aplikuje sa </w:t>
      </w:r>
    </w:p>
    <w:p w14:paraId="1C02C39D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  <w:bookmarkStart w:id="0" w:name="_GoBack"/>
      <w:bookmarkEnd w:id="0"/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F549A" w14:textId="77777777" w:rsidR="00F5017A" w:rsidRDefault="00F5017A" w:rsidP="007C6581">
      <w:r>
        <w:separator/>
      </w:r>
    </w:p>
  </w:endnote>
  <w:endnote w:type="continuationSeparator" w:id="0">
    <w:p w14:paraId="5FCA8556" w14:textId="77777777" w:rsidR="00F5017A" w:rsidRDefault="00F5017A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2F049085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 xml:space="preserve"> </w:t>
    </w:r>
    <w:r w:rsidRPr="001C21F4">
      <w:rPr>
        <w:rFonts w:ascii="Arial Narrow" w:hAnsi="Arial Narrow"/>
        <w:sz w:val="18"/>
        <w:szCs w:val="18"/>
      </w:rPr>
      <w:t>„</w:t>
    </w:r>
    <w:r w:rsidR="000534D3">
      <w:rPr>
        <w:rFonts w:ascii="Open Sans" w:hAnsi="Open Sans"/>
        <w:color w:val="333333"/>
        <w:shd w:val="clear" w:color="auto" w:fill="FFFFFF"/>
      </w:rPr>
      <w:t>Server s úložiskom</w:t>
    </w:r>
    <w:r w:rsidRPr="005C43D9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534D3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534D3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5C3A73" w14:textId="77777777" w:rsidR="00F5017A" w:rsidRDefault="00F5017A" w:rsidP="007C6581">
      <w:r>
        <w:separator/>
      </w:r>
    </w:p>
  </w:footnote>
  <w:footnote w:type="continuationSeparator" w:id="0">
    <w:p w14:paraId="3D3263A2" w14:textId="77777777" w:rsidR="00F5017A" w:rsidRDefault="00F5017A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B6A55A0"/>
    <w:multiLevelType w:val="hybridMultilevel"/>
    <w:tmpl w:val="5450F3EC"/>
    <w:lvl w:ilvl="0" w:tplc="9C24943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41E70"/>
    <w:multiLevelType w:val="hybridMultilevel"/>
    <w:tmpl w:val="E10ABA22"/>
    <w:lvl w:ilvl="0" w:tplc="434E56B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3"/>
  </w:num>
  <w:num w:numId="3">
    <w:abstractNumId w:val="10"/>
  </w:num>
  <w:num w:numId="4">
    <w:abstractNumId w:val="20"/>
  </w:num>
  <w:num w:numId="5">
    <w:abstractNumId w:val="7"/>
  </w:num>
  <w:num w:numId="6">
    <w:abstractNumId w:val="3"/>
  </w:num>
  <w:num w:numId="7">
    <w:abstractNumId w:val="8"/>
  </w:num>
  <w:num w:numId="8">
    <w:abstractNumId w:val="22"/>
  </w:num>
  <w:num w:numId="9">
    <w:abstractNumId w:val="9"/>
  </w:num>
  <w:num w:numId="10">
    <w:abstractNumId w:val="14"/>
  </w:num>
  <w:num w:numId="11">
    <w:abstractNumId w:val="19"/>
  </w:num>
  <w:num w:numId="12">
    <w:abstractNumId w:val="21"/>
  </w:num>
  <w:num w:numId="13">
    <w:abstractNumId w:val="1"/>
  </w:num>
  <w:num w:numId="14">
    <w:abstractNumId w:val="6"/>
  </w:num>
  <w:num w:numId="15">
    <w:abstractNumId w:val="5"/>
  </w:num>
  <w:num w:numId="16">
    <w:abstractNumId w:val="23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5"/>
  </w:num>
  <w:num w:numId="23">
    <w:abstractNumId w:val="18"/>
  </w:num>
  <w:num w:numId="24">
    <w:abstractNumId w:val="16"/>
  </w:num>
  <w:num w:numId="25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534D3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222E5"/>
    <w:rsid w:val="00222D88"/>
    <w:rsid w:val="0022338C"/>
    <w:rsid w:val="0022446E"/>
    <w:rsid w:val="00227A67"/>
    <w:rsid w:val="002325F8"/>
    <w:rsid w:val="00246301"/>
    <w:rsid w:val="00274C6C"/>
    <w:rsid w:val="00297E66"/>
    <w:rsid w:val="002B2C72"/>
    <w:rsid w:val="002C1328"/>
    <w:rsid w:val="002C2B76"/>
    <w:rsid w:val="002D495A"/>
    <w:rsid w:val="002D70FF"/>
    <w:rsid w:val="002E4DEA"/>
    <w:rsid w:val="002F0FCC"/>
    <w:rsid w:val="002F256E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452D"/>
    <w:rsid w:val="00434479"/>
    <w:rsid w:val="00434CBB"/>
    <w:rsid w:val="0043594E"/>
    <w:rsid w:val="00442090"/>
    <w:rsid w:val="00452E1E"/>
    <w:rsid w:val="0047501F"/>
    <w:rsid w:val="00475054"/>
    <w:rsid w:val="0047788D"/>
    <w:rsid w:val="0048679C"/>
    <w:rsid w:val="00493B01"/>
    <w:rsid w:val="0049568A"/>
    <w:rsid w:val="00496808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75904"/>
    <w:rsid w:val="00596FF3"/>
    <w:rsid w:val="005A2B51"/>
    <w:rsid w:val="005B606D"/>
    <w:rsid w:val="005C0737"/>
    <w:rsid w:val="005C43D9"/>
    <w:rsid w:val="005D358A"/>
    <w:rsid w:val="005D7521"/>
    <w:rsid w:val="005E16CA"/>
    <w:rsid w:val="005E2CF1"/>
    <w:rsid w:val="005E4C69"/>
    <w:rsid w:val="005F47CD"/>
    <w:rsid w:val="00604B41"/>
    <w:rsid w:val="00611D91"/>
    <w:rsid w:val="00625253"/>
    <w:rsid w:val="00635F0E"/>
    <w:rsid w:val="0063699B"/>
    <w:rsid w:val="00640F7C"/>
    <w:rsid w:val="00643C5C"/>
    <w:rsid w:val="00654955"/>
    <w:rsid w:val="00654FC3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E40C8"/>
    <w:rsid w:val="006F720A"/>
    <w:rsid w:val="0070600E"/>
    <w:rsid w:val="00710821"/>
    <w:rsid w:val="00730ED4"/>
    <w:rsid w:val="007428C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AF7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605"/>
    <w:rsid w:val="008E4CAC"/>
    <w:rsid w:val="008F537E"/>
    <w:rsid w:val="008F713F"/>
    <w:rsid w:val="00904870"/>
    <w:rsid w:val="00904EF4"/>
    <w:rsid w:val="009118D6"/>
    <w:rsid w:val="00911AD9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2A16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13E95"/>
    <w:rsid w:val="00C33AAC"/>
    <w:rsid w:val="00C33FD8"/>
    <w:rsid w:val="00C36D5A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17507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017A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  <w:rsid w:val="00FF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9</cp:revision>
  <cp:lastPrinted>2019-07-12T11:07:00Z</cp:lastPrinted>
  <dcterms:created xsi:type="dcterms:W3CDTF">2022-04-28T09:57:00Z</dcterms:created>
  <dcterms:modified xsi:type="dcterms:W3CDTF">2023-06-22T12:47:00Z</dcterms:modified>
</cp:coreProperties>
</file>